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3DA5" w:rsidRPr="00693DA5" w:rsidRDefault="00693DA5" w:rsidP="00693DA5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693DA5">
        <w:rPr>
          <w:rFonts w:ascii="Calibri" w:eastAsia="Times New Roman" w:hAnsi="Calibri" w:cs="Calibri"/>
          <w:color w:val="000000"/>
          <w:sz w:val="28"/>
          <w:szCs w:val="28"/>
          <w:rtl/>
        </w:rPr>
        <w:t xml:space="preserve">برای ادامه فرآیند مصاحبه ما برای شما یک پروژه کوچک در نظر گرفتیم که از شما میخوایم ظرف حداکثر یک هفته اون رو انجام بدید و در قالب یک </w:t>
      </w:r>
      <w:r w:rsidRPr="00693DA5">
        <w:rPr>
          <w:rFonts w:ascii="Calibri" w:eastAsia="Times New Roman" w:hAnsi="Calibri" w:cs="Calibri"/>
          <w:color w:val="000000"/>
          <w:sz w:val="28"/>
          <w:szCs w:val="28"/>
        </w:rPr>
        <w:t>document‌</w:t>
      </w:r>
      <w:r w:rsidRPr="00693DA5">
        <w:rPr>
          <w:rFonts w:ascii="Calibri" w:eastAsia="Times New Roman" w:hAnsi="Calibri" w:cs="Calibri"/>
          <w:color w:val="000000"/>
          <w:sz w:val="28"/>
          <w:szCs w:val="28"/>
          <w:rtl/>
        </w:rPr>
        <w:t xml:space="preserve"> برای ما بفرستید.</w:t>
      </w:r>
    </w:p>
    <w:p w:rsidR="00693DA5" w:rsidRPr="00693DA5" w:rsidRDefault="00693DA5" w:rsidP="00693DA5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rtl/>
        </w:rPr>
      </w:pPr>
    </w:p>
    <w:p w:rsidR="00693DA5" w:rsidRPr="00693DA5" w:rsidRDefault="00693DA5" w:rsidP="00693DA5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rtl/>
        </w:rPr>
      </w:pPr>
      <w:proofErr w:type="spellStart"/>
      <w:r w:rsidRPr="00693DA5">
        <w:rPr>
          <w:rFonts w:ascii="Calibri" w:eastAsia="Times New Roman" w:hAnsi="Calibri" w:cs="Calibri"/>
          <w:color w:val="000000"/>
          <w:sz w:val="28"/>
          <w:szCs w:val="28"/>
        </w:rPr>
        <w:t>urbanclap</w:t>
      </w:r>
      <w:proofErr w:type="spellEnd"/>
      <w:r w:rsidRPr="00693DA5">
        <w:rPr>
          <w:rFonts w:ascii="Calibri" w:eastAsia="Times New Roman" w:hAnsi="Calibri" w:cs="Calibri"/>
          <w:color w:val="000000"/>
          <w:sz w:val="28"/>
          <w:szCs w:val="28"/>
          <w:rtl/>
        </w:rPr>
        <w:t xml:space="preserve"> یکی از پلتفرمهای آنلاین بازار خدمات در کشور هندوستان است. </w:t>
      </w:r>
    </w:p>
    <w:p w:rsidR="00693DA5" w:rsidRPr="00693DA5" w:rsidRDefault="00693DA5" w:rsidP="00693DA5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rtl/>
        </w:rPr>
      </w:pPr>
      <w:r w:rsidRPr="00693DA5">
        <w:rPr>
          <w:rFonts w:ascii="Calibri" w:eastAsia="Times New Roman" w:hAnsi="Calibri" w:cs="Calibri"/>
          <w:color w:val="000000"/>
          <w:sz w:val="28"/>
          <w:szCs w:val="28"/>
          <w:rtl/>
        </w:rPr>
        <w:t xml:space="preserve">- راهبرد و استراتژی اصلی محصول </w:t>
      </w:r>
      <w:proofErr w:type="spellStart"/>
      <w:r w:rsidRPr="00693DA5">
        <w:rPr>
          <w:rFonts w:ascii="Calibri" w:eastAsia="Times New Roman" w:hAnsi="Calibri" w:cs="Calibri"/>
          <w:color w:val="000000"/>
          <w:sz w:val="28"/>
          <w:szCs w:val="28"/>
        </w:rPr>
        <w:t>urbanclap</w:t>
      </w:r>
      <w:proofErr w:type="spellEnd"/>
      <w:r w:rsidRPr="00693DA5">
        <w:rPr>
          <w:rFonts w:ascii="Calibri" w:eastAsia="Times New Roman" w:hAnsi="Calibri" w:cs="Calibri"/>
          <w:color w:val="000000"/>
          <w:sz w:val="28"/>
          <w:szCs w:val="28"/>
        </w:rPr>
        <w:t xml:space="preserve">  </w:t>
      </w:r>
      <w:r w:rsidRPr="00693DA5">
        <w:rPr>
          <w:rFonts w:ascii="Calibri" w:eastAsia="Times New Roman" w:hAnsi="Calibri" w:cs="Calibri"/>
          <w:color w:val="000000"/>
          <w:sz w:val="28"/>
          <w:szCs w:val="28"/>
          <w:rtl/>
        </w:rPr>
        <w:t>برای توسعه بازار و کسب سهم بازار بیشتر چیست؟ چه رقبای اصلی در بازار هند دارد؟</w:t>
      </w:r>
    </w:p>
    <w:p w:rsidR="00693DA5" w:rsidRPr="00693DA5" w:rsidRDefault="00693DA5" w:rsidP="00693DA5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rtl/>
        </w:rPr>
      </w:pPr>
      <w:r w:rsidRPr="00693DA5">
        <w:rPr>
          <w:rFonts w:ascii="Calibri" w:eastAsia="Times New Roman" w:hAnsi="Calibri" w:cs="Calibri"/>
          <w:color w:val="000000"/>
          <w:sz w:val="28"/>
          <w:szCs w:val="28"/>
          <w:rtl/>
        </w:rPr>
        <w:t>- برای اینکه این محصول سهم بازار بیشتری در هندوستان کسب کند، چه استراتژی برای رقابت باید انتخاب کند ؟</w:t>
      </w:r>
    </w:p>
    <w:p w:rsidR="00693DA5" w:rsidRPr="00693DA5" w:rsidRDefault="00693DA5" w:rsidP="00693DA5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rtl/>
        </w:rPr>
      </w:pPr>
      <w:r w:rsidRPr="00693DA5">
        <w:rPr>
          <w:rFonts w:ascii="Calibri" w:eastAsia="Times New Roman" w:hAnsi="Calibri" w:cs="Calibri"/>
          <w:color w:val="000000"/>
          <w:sz w:val="28"/>
          <w:szCs w:val="28"/>
          <w:rtl/>
        </w:rPr>
        <w:t>- چه فیچرهایی برای این استراتژی رقابتی توصیه می کند؟</w:t>
      </w:r>
    </w:p>
    <w:p w:rsidR="00693DA5" w:rsidRPr="00693DA5" w:rsidRDefault="00693DA5" w:rsidP="00693DA5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rtl/>
        </w:rPr>
      </w:pPr>
      <w:r w:rsidRPr="00693DA5">
        <w:rPr>
          <w:rFonts w:ascii="Calibri" w:eastAsia="Times New Roman" w:hAnsi="Calibri" w:cs="Calibri"/>
          <w:color w:val="000000"/>
          <w:sz w:val="28"/>
          <w:szCs w:val="28"/>
          <w:rtl/>
        </w:rPr>
        <w:t xml:space="preserve">- این فیچرها را اولویت بندی کنید و با توجه به آن برای آن </w:t>
      </w:r>
      <w:r w:rsidRPr="00693DA5">
        <w:rPr>
          <w:rFonts w:ascii="Calibri" w:eastAsia="Times New Roman" w:hAnsi="Calibri" w:cs="Calibri"/>
          <w:color w:val="000000"/>
          <w:sz w:val="28"/>
          <w:szCs w:val="28"/>
        </w:rPr>
        <w:t>Roadmap</w:t>
      </w:r>
      <w:r w:rsidRPr="00693DA5">
        <w:rPr>
          <w:rFonts w:ascii="Calibri" w:eastAsia="Times New Roman" w:hAnsi="Calibri" w:cs="Calibri"/>
          <w:color w:val="000000"/>
          <w:sz w:val="28"/>
          <w:szCs w:val="28"/>
          <w:rtl/>
        </w:rPr>
        <w:t xml:space="preserve"> پیشنهادی بنویسید.</w:t>
      </w:r>
    </w:p>
    <w:p w:rsidR="00693DA5" w:rsidRPr="00693DA5" w:rsidRDefault="00693DA5" w:rsidP="00693DA5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rtl/>
        </w:rPr>
      </w:pPr>
    </w:p>
    <w:p w:rsidR="00693DA5" w:rsidRPr="00693DA5" w:rsidRDefault="00693DA5" w:rsidP="00693DA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right="225"/>
        <w:rPr>
          <w:rFonts w:ascii="Calibri" w:eastAsia="Times New Roman" w:hAnsi="Calibri" w:cs="Calibri"/>
          <w:color w:val="000000"/>
          <w:sz w:val="24"/>
          <w:szCs w:val="24"/>
          <w:rtl/>
        </w:rPr>
      </w:pPr>
      <w:r w:rsidRPr="00693DA5">
        <w:rPr>
          <w:rFonts w:ascii="Calibri" w:eastAsia="Times New Roman" w:hAnsi="Calibri" w:cs="Calibri"/>
          <w:color w:val="000000"/>
          <w:sz w:val="28"/>
          <w:szCs w:val="28"/>
          <w:rtl/>
        </w:rPr>
        <w:t>لطفا متن خود را در یک مستند حداکثر ۵ صفحه ای برای ما آماده کنید.</w:t>
      </w:r>
    </w:p>
    <w:p w:rsidR="00693DA5" w:rsidRPr="00693DA5" w:rsidRDefault="00693DA5" w:rsidP="00693DA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right="225"/>
        <w:rPr>
          <w:rFonts w:ascii="Calibri" w:eastAsia="Times New Roman" w:hAnsi="Calibri" w:cs="Calibri"/>
          <w:color w:val="000000"/>
          <w:sz w:val="24"/>
          <w:szCs w:val="24"/>
          <w:rtl/>
        </w:rPr>
      </w:pPr>
      <w:r w:rsidRPr="00693DA5">
        <w:rPr>
          <w:rFonts w:ascii="Calibri" w:eastAsia="Times New Roman" w:hAnsi="Calibri" w:cs="Calibri"/>
          <w:color w:val="000000"/>
          <w:sz w:val="28"/>
          <w:szCs w:val="28"/>
          <w:rtl/>
        </w:rPr>
        <w:t>هدف اصلی ما از این پروژه کوچک سنجش توانایی جستجو و تحقیق، رویکرد تحلیل مساله و قدرت استنتاج و تحلیل شما است. پس در نتیجه سعی کنید در راستای این اهداف خروجی کار را به سرانجام برسانید.</w:t>
      </w:r>
    </w:p>
    <w:p w:rsidR="00693DA5" w:rsidRPr="00693DA5" w:rsidRDefault="00693DA5" w:rsidP="00693DA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right="225"/>
        <w:rPr>
          <w:rFonts w:ascii="Calibri" w:eastAsia="Times New Roman" w:hAnsi="Calibri" w:cs="Calibri"/>
          <w:color w:val="000000"/>
          <w:sz w:val="24"/>
          <w:szCs w:val="24"/>
          <w:rtl/>
        </w:rPr>
      </w:pPr>
      <w:r w:rsidRPr="00693DA5">
        <w:rPr>
          <w:rFonts w:ascii="Calibri" w:eastAsia="Times New Roman" w:hAnsi="Calibri" w:cs="Calibri"/>
          <w:color w:val="000000"/>
          <w:sz w:val="28"/>
          <w:szCs w:val="28"/>
          <w:rtl/>
        </w:rPr>
        <w:t>در جایی ممکن است نیاز به تخمین یک سری کمیت و متغیر داشته باشید. لطفا این مقادیر و روش تخمین زدنتان را حتما در مستند ذکر کنید.</w:t>
      </w:r>
    </w:p>
    <w:p w:rsidR="00693DA5" w:rsidRPr="00693DA5" w:rsidRDefault="00693DA5" w:rsidP="00693DA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right="225"/>
        <w:rPr>
          <w:rFonts w:ascii="Calibri" w:eastAsia="Times New Roman" w:hAnsi="Calibri" w:cs="Calibri"/>
          <w:color w:val="000000"/>
          <w:sz w:val="24"/>
          <w:szCs w:val="24"/>
          <w:rtl/>
        </w:rPr>
      </w:pPr>
      <w:r w:rsidRPr="00693DA5">
        <w:rPr>
          <w:rFonts w:ascii="Calibri" w:eastAsia="Times New Roman" w:hAnsi="Calibri" w:cs="Calibri"/>
          <w:color w:val="000000"/>
          <w:sz w:val="28"/>
          <w:szCs w:val="28"/>
          <w:rtl/>
        </w:rPr>
        <w:t>پیش فرضهای اصلی ساختار تحلیل را چنانچه هر جا لازم دیدید حتما ذکر کنید که ذهنیت ما و شما در یک مسیر و مدار قرار بگیرد</w:t>
      </w:r>
    </w:p>
    <w:p w:rsidR="0037607D" w:rsidRPr="00693DA5" w:rsidRDefault="0037607D" w:rsidP="00693DA5">
      <w:bookmarkStart w:id="0" w:name="_GoBack"/>
      <w:bookmarkEnd w:id="0"/>
    </w:p>
    <w:sectPr w:rsidR="0037607D" w:rsidRPr="00693DA5" w:rsidSect="001434E1">
      <w:pgSz w:w="11906" w:h="16838"/>
      <w:pgMar w:top="1440" w:right="1440" w:bottom="1440" w:left="144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6124BBD"/>
    <w:multiLevelType w:val="multilevel"/>
    <w:tmpl w:val="C0760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NjMzsjS0sDAwMjdX0lEKTi0uzszPAykwrAUAA6sZbywAAAA="/>
  </w:docVars>
  <w:rsids>
    <w:rsidRoot w:val="00EC5666"/>
    <w:rsid w:val="001434E1"/>
    <w:rsid w:val="0037607D"/>
    <w:rsid w:val="00554AE5"/>
    <w:rsid w:val="00693DA5"/>
    <w:rsid w:val="0082683E"/>
    <w:rsid w:val="00A66AFF"/>
    <w:rsid w:val="00B21FDD"/>
    <w:rsid w:val="00C10ADB"/>
    <w:rsid w:val="00D63FAC"/>
    <w:rsid w:val="00E032C9"/>
    <w:rsid w:val="00EC5666"/>
    <w:rsid w:val="00FA5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5:chartTrackingRefBased/>
  <w15:docId w15:val="{1B6CBC06-876E-454D-B2DC-CF0A65991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693DA5"/>
  </w:style>
  <w:style w:type="character" w:styleId="Hyperlink">
    <w:name w:val="Hyperlink"/>
    <w:basedOn w:val="DefaultParagraphFont"/>
    <w:uiPriority w:val="99"/>
    <w:semiHidden/>
    <w:unhideWhenUsed/>
    <w:rsid w:val="00693DA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281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61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86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0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4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9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77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0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45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74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299239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395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40075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585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29979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82775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71916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19877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3400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54717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8571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315055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70585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878063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71331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0961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316487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693583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9825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675723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257657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36271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90543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1</Words>
  <Characters>920</Characters>
  <Application>Microsoft Office Word</Application>
  <DocSecurity>0</DocSecurity>
  <Lines>7</Lines>
  <Paragraphs>2</Paragraphs>
  <ScaleCrop>false</ScaleCrop>
  <Company/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er</dc:creator>
  <cp:keywords/>
  <dc:description/>
  <cp:lastModifiedBy>Taher</cp:lastModifiedBy>
  <cp:revision>2</cp:revision>
  <dcterms:created xsi:type="dcterms:W3CDTF">2020-10-29T09:17:00Z</dcterms:created>
  <dcterms:modified xsi:type="dcterms:W3CDTF">2020-10-29T09:17:00Z</dcterms:modified>
</cp:coreProperties>
</file>